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Bissa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inea-Bissau received a score of 45.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inea-Bissau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Bissau received a score of</w:t>
      </w:r>
      <w:r>
        <w:t xml:space="preserve"> </w:t>
      </w:r>
      <w:r>
        <w:rPr>
          <w:b/>
          <w:bCs/>
        </w:rPr>
        <w:t xml:space="preserve">23.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inea-Bissau received a score of 6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inea-Bissau received a score of 14.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inea-Bissau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inea-Bissau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inea-Bissau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inea-Bissau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inea-Bissau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inea-Bissau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inea-Bissau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inea-Bissau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inea-Bissau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inea-Bissau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inea-Bissau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inea-Bissau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inea-Bissau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2, 2010,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6, 2010,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31:19Z</dcterms:created>
  <dcterms:modified xsi:type="dcterms:W3CDTF">2024-11-11T22: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inea-Bissau Country Report</vt:lpwstr>
  </property>
  <property fmtid="{D5CDD505-2E9C-101B-9397-08002B2CF9AE}" pid="10" name="toc-title">
    <vt:lpwstr>Table of contents</vt:lpwstr>
  </property>
</Properties>
</file>